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B2990" w14:textId="555B37DD" w:rsidR="0024632B" w:rsidRDefault="002A5DF1">
      <w:r>
        <w:t xml:space="preserve">Exam1 – </w:t>
      </w:r>
      <w:r w:rsidR="000E7234">
        <w:t>3/3</w:t>
      </w:r>
      <w:r>
        <w:t>/202</w:t>
      </w:r>
      <w:r w:rsidR="000E7234">
        <w:t>2</w:t>
      </w:r>
      <w:r>
        <w:t xml:space="preserve"> (10%)</w:t>
      </w:r>
    </w:p>
    <w:p w14:paraId="76B15941" w14:textId="1CD02148" w:rsidR="002A5DF1" w:rsidRDefault="002A5DF1">
      <w:r>
        <w:t>Scope: Lectures 1-</w:t>
      </w:r>
      <w:r w:rsidR="00F13ED2">
        <w:t>4</w:t>
      </w:r>
    </w:p>
    <w:p w14:paraId="13091A5D" w14:textId="6B07C463" w:rsidR="002A5DF1" w:rsidRDefault="002A5DF1">
      <w:r>
        <w:t xml:space="preserve">Question Types: - short question/answer, </w:t>
      </w:r>
      <w:r w:rsidR="00C26CB5">
        <w:t xml:space="preserve">True/False statement, </w:t>
      </w:r>
      <w:r>
        <w:t>programming</w:t>
      </w:r>
    </w:p>
    <w:p w14:paraId="544EDA63" w14:textId="102A254C" w:rsidR="002A5DF1" w:rsidRDefault="002A5DF1">
      <w:r>
        <w:t>Possible questions:</w:t>
      </w:r>
    </w:p>
    <w:p w14:paraId="1CD69DE2" w14:textId="5A8C1E30" w:rsidR="005C0147" w:rsidRDefault="005C0147" w:rsidP="002A5DF1">
      <w:pPr>
        <w:pStyle w:val="ListParagraph"/>
        <w:numPr>
          <w:ilvl w:val="0"/>
          <w:numId w:val="1"/>
        </w:numPr>
      </w:pPr>
      <w:r>
        <w:t xml:space="preserve">Difference between </w:t>
      </w:r>
      <w:r w:rsidR="00515620">
        <w:t>procedural and OOP</w:t>
      </w:r>
    </w:p>
    <w:p w14:paraId="3BE5941D" w14:textId="2361B6B0" w:rsidR="002A5DF1" w:rsidRDefault="002A5DF1" w:rsidP="002A5DF1">
      <w:pPr>
        <w:pStyle w:val="ListParagraph"/>
        <w:numPr>
          <w:ilvl w:val="0"/>
          <w:numId w:val="1"/>
        </w:numPr>
      </w:pPr>
      <w:r>
        <w:t>Encapsulation</w:t>
      </w:r>
    </w:p>
    <w:p w14:paraId="76AA4EDB" w14:textId="264F60CC" w:rsidR="00A51135" w:rsidRDefault="00A51135" w:rsidP="002A5DF1">
      <w:pPr>
        <w:pStyle w:val="ListParagraph"/>
        <w:numPr>
          <w:ilvl w:val="0"/>
          <w:numId w:val="1"/>
        </w:numPr>
      </w:pPr>
      <w:r>
        <w:t>Data hiding</w:t>
      </w:r>
    </w:p>
    <w:p w14:paraId="36EB35AE" w14:textId="65D2EFC2" w:rsidR="002A5DF1" w:rsidRDefault="002A5DF1" w:rsidP="002A5DF1">
      <w:pPr>
        <w:pStyle w:val="ListParagraph"/>
        <w:numPr>
          <w:ilvl w:val="0"/>
          <w:numId w:val="1"/>
        </w:numPr>
      </w:pPr>
      <w:r>
        <w:t xml:space="preserve">Inheritance </w:t>
      </w:r>
      <w:r w:rsidR="00EB0576">
        <w:t>–</w:t>
      </w:r>
      <w:r>
        <w:t xml:space="preserve"> abstraction</w:t>
      </w:r>
    </w:p>
    <w:p w14:paraId="752DB259" w14:textId="3250C5BF" w:rsidR="00EB0576" w:rsidRDefault="00EB0576" w:rsidP="002A5DF1">
      <w:pPr>
        <w:pStyle w:val="ListParagraph"/>
        <w:numPr>
          <w:ilvl w:val="0"/>
          <w:numId w:val="1"/>
        </w:numPr>
      </w:pPr>
      <w:r>
        <w:t>Polymorphism</w:t>
      </w:r>
    </w:p>
    <w:p w14:paraId="5FBF1098" w14:textId="096E5C1A" w:rsidR="00EB0576" w:rsidRDefault="00EB0576" w:rsidP="002A5DF1">
      <w:pPr>
        <w:pStyle w:val="ListParagraph"/>
        <w:numPr>
          <w:ilvl w:val="0"/>
          <w:numId w:val="1"/>
        </w:numPr>
      </w:pPr>
      <w:r>
        <w:t>Java byte code –</w:t>
      </w:r>
      <w:r w:rsidR="006F2E05">
        <w:t xml:space="preserve"> </w:t>
      </w:r>
      <w:r>
        <w:t>why?</w:t>
      </w:r>
    </w:p>
    <w:p w14:paraId="009088A2" w14:textId="401FCD8C" w:rsidR="00EB0576" w:rsidRDefault="007F3C76" w:rsidP="002A5DF1">
      <w:pPr>
        <w:pStyle w:val="ListParagraph"/>
        <w:numPr>
          <w:ilvl w:val="0"/>
          <w:numId w:val="1"/>
        </w:numPr>
      </w:pPr>
      <w:r>
        <w:t>Relationship between Object and class</w:t>
      </w:r>
    </w:p>
    <w:p w14:paraId="64574784" w14:textId="3609F56E" w:rsidR="00EB0576" w:rsidRDefault="00FB1358" w:rsidP="002A5DF1">
      <w:pPr>
        <w:pStyle w:val="ListParagraph"/>
        <w:numPr>
          <w:ilvl w:val="0"/>
          <w:numId w:val="1"/>
        </w:numPr>
      </w:pPr>
      <w:r>
        <w:t>Arguments- passed by value/</w:t>
      </w:r>
      <w:r w:rsidR="00437904">
        <w:t xml:space="preserve">passing a reference as an </w:t>
      </w:r>
      <w:proofErr w:type="spellStart"/>
      <w:r w:rsidR="00437904">
        <w:t>arguent</w:t>
      </w:r>
      <w:proofErr w:type="spellEnd"/>
    </w:p>
    <w:p w14:paraId="3AF79F8F" w14:textId="66F1E068" w:rsidR="00EB0576" w:rsidRDefault="005C2F86" w:rsidP="002A5DF1">
      <w:pPr>
        <w:pStyle w:val="ListParagraph"/>
        <w:numPr>
          <w:ilvl w:val="0"/>
          <w:numId w:val="1"/>
        </w:numPr>
      </w:pPr>
      <w:r>
        <w:t xml:space="preserve">Instance </w:t>
      </w:r>
      <w:r w:rsidR="00B10023">
        <w:t>fields and methods</w:t>
      </w:r>
    </w:p>
    <w:p w14:paraId="683AF070" w14:textId="78018CEC" w:rsidR="00B10023" w:rsidRDefault="00B10023" w:rsidP="002A5DF1">
      <w:pPr>
        <w:pStyle w:val="ListParagraph"/>
        <w:numPr>
          <w:ilvl w:val="0"/>
          <w:numId w:val="1"/>
        </w:numPr>
      </w:pPr>
      <w:r>
        <w:t>Overloading methods and constructors</w:t>
      </w:r>
    </w:p>
    <w:p w14:paraId="6E883810" w14:textId="3D008382" w:rsidR="000546E1" w:rsidRDefault="000546E1" w:rsidP="002A5DF1">
      <w:pPr>
        <w:pStyle w:val="ListParagraph"/>
        <w:numPr>
          <w:ilvl w:val="0"/>
          <w:numId w:val="1"/>
        </w:numPr>
      </w:pPr>
      <w:r>
        <w:t xml:space="preserve">Access modifier </w:t>
      </w:r>
      <w:r w:rsidR="00CD3C67">
        <w:t xml:space="preserve">(protection) </w:t>
      </w:r>
      <w:r>
        <w:t>– public/private/public by default</w:t>
      </w:r>
    </w:p>
    <w:p w14:paraId="6C8A1FDE" w14:textId="77777777" w:rsidR="002F11C5" w:rsidRDefault="00EB0576" w:rsidP="00EB0576">
      <w:pPr>
        <w:pStyle w:val="ListParagraph"/>
        <w:numPr>
          <w:ilvl w:val="0"/>
          <w:numId w:val="1"/>
        </w:numPr>
      </w:pPr>
      <w:r>
        <w:t>One programming question (like homework programming style)</w:t>
      </w:r>
      <w:r w:rsidR="00C11F87">
        <w:t xml:space="preserve"> – </w:t>
      </w:r>
      <w:r w:rsidR="00626090">
        <w:t xml:space="preserve">Bring your computer </w:t>
      </w:r>
      <w:r w:rsidR="002F11C5">
        <w:t>to make  a program</w:t>
      </w:r>
    </w:p>
    <w:p w14:paraId="2B60E842" w14:textId="77777777" w:rsidR="002F11C5" w:rsidRDefault="002F11C5" w:rsidP="002F11C5">
      <w:pPr>
        <w:pStyle w:val="ListParagraph"/>
      </w:pPr>
    </w:p>
    <w:p w14:paraId="4FE2EA9F" w14:textId="09F587A1" w:rsidR="00EB0576" w:rsidRDefault="00EB0576" w:rsidP="009D76E2">
      <w:r>
        <w:t>Exam instructions:</w:t>
      </w:r>
    </w:p>
    <w:p w14:paraId="25063F74" w14:textId="5A734DB0" w:rsidR="00692FC2" w:rsidRDefault="00692FC2" w:rsidP="00EB0576">
      <w:pPr>
        <w:pStyle w:val="ListParagraph"/>
        <w:numPr>
          <w:ilvl w:val="0"/>
          <w:numId w:val="2"/>
        </w:numPr>
      </w:pPr>
      <w:r>
        <w:t xml:space="preserve">Turn in your exam </w:t>
      </w:r>
      <w:r w:rsidR="00D477B0">
        <w:t xml:space="preserve">for </w:t>
      </w:r>
      <w:r w:rsidR="00AC1B4D">
        <w:t>answer/questions and true/false statement questions</w:t>
      </w:r>
    </w:p>
    <w:p w14:paraId="14784C08" w14:textId="0D50C97F" w:rsidR="00AC1B4D" w:rsidRDefault="00AC1B4D" w:rsidP="00EB0576">
      <w:pPr>
        <w:pStyle w:val="ListParagraph"/>
        <w:numPr>
          <w:ilvl w:val="0"/>
          <w:numId w:val="2"/>
        </w:numPr>
      </w:pPr>
      <w:r>
        <w:t>Submit your program to the BB</w:t>
      </w:r>
      <w:r w:rsidR="00501A66">
        <w:t xml:space="preserve"> – only .java file</w:t>
      </w:r>
    </w:p>
    <w:p w14:paraId="01735643" w14:textId="42EA6147" w:rsidR="00C11F87" w:rsidRDefault="00C11F87" w:rsidP="00C11F87">
      <w:pPr>
        <w:pStyle w:val="ListParagraph"/>
        <w:numPr>
          <w:ilvl w:val="0"/>
          <w:numId w:val="2"/>
        </w:numPr>
      </w:pPr>
      <w:r>
        <w:t xml:space="preserve">Exam duration – 1 hour </w:t>
      </w:r>
      <w:r w:rsidR="00475588">
        <w:t>2</w:t>
      </w:r>
      <w:r>
        <w:t>0 minutes</w:t>
      </w:r>
    </w:p>
    <w:p w14:paraId="4A230565" w14:textId="264EE0EB" w:rsidR="00C11F87" w:rsidRDefault="00C11F87" w:rsidP="00C11F87">
      <w:pPr>
        <w:pStyle w:val="ListParagraph"/>
        <w:numPr>
          <w:ilvl w:val="0"/>
          <w:numId w:val="2"/>
        </w:numPr>
      </w:pPr>
      <w:r>
        <w:t xml:space="preserve">I will give you </w:t>
      </w:r>
      <w:r w:rsidR="00475588">
        <w:t>5</w:t>
      </w:r>
      <w:r>
        <w:t xml:space="preserve"> minutes (extra) for submission, confirmation, </w:t>
      </w:r>
    </w:p>
    <w:p w14:paraId="4084402A" w14:textId="449FEF95" w:rsidR="00C11F87" w:rsidRDefault="00C11F87" w:rsidP="00C11F87">
      <w:pPr>
        <w:pStyle w:val="ListParagraph"/>
        <w:numPr>
          <w:ilvl w:val="1"/>
          <w:numId w:val="2"/>
        </w:numPr>
      </w:pPr>
      <w:r>
        <w:t xml:space="preserve">If you cannot submit your exam within </w:t>
      </w:r>
      <w:r w:rsidR="00EB1FC9">
        <w:t>5</w:t>
      </w:r>
      <w:r>
        <w:t xml:space="preserve"> minutes</w:t>
      </w:r>
      <w:r w:rsidR="005C72F7">
        <w:t xml:space="preserve"> to </w:t>
      </w:r>
      <w:r w:rsidR="00D952C9">
        <w:t>BB</w:t>
      </w:r>
      <w:r>
        <w:t>, please email your exam to me with CC TA. – No Penalty</w:t>
      </w:r>
    </w:p>
    <w:p w14:paraId="091C09F5" w14:textId="7779CA83" w:rsidR="00D3534A" w:rsidRDefault="00D3534A" w:rsidP="00C11F87">
      <w:pPr>
        <w:pStyle w:val="ListParagraph"/>
        <w:numPr>
          <w:ilvl w:val="1"/>
          <w:numId w:val="2"/>
        </w:numPr>
      </w:pPr>
      <w:r>
        <w:t xml:space="preserve">0-5 minutes late </w:t>
      </w:r>
      <w:r w:rsidR="00D569F1">
        <w:t>0% penalty</w:t>
      </w:r>
    </w:p>
    <w:p w14:paraId="46B6FF78" w14:textId="730104A4" w:rsidR="00D952C9" w:rsidRDefault="00D952C9" w:rsidP="00C11F87">
      <w:pPr>
        <w:pStyle w:val="ListParagraph"/>
        <w:numPr>
          <w:ilvl w:val="1"/>
          <w:numId w:val="2"/>
        </w:numPr>
      </w:pPr>
      <w:r>
        <w:t>5-15 minutes late 10%</w:t>
      </w:r>
    </w:p>
    <w:p w14:paraId="1345763D" w14:textId="0F3BCA2E" w:rsidR="00D952C9" w:rsidRDefault="00D952C9" w:rsidP="00C11F87">
      <w:pPr>
        <w:pStyle w:val="ListParagraph"/>
        <w:numPr>
          <w:ilvl w:val="1"/>
          <w:numId w:val="2"/>
        </w:numPr>
      </w:pPr>
      <w:r>
        <w:t>15-25 minutes late 20%</w:t>
      </w:r>
    </w:p>
    <w:p w14:paraId="0111B6DE" w14:textId="35AFBCDD" w:rsidR="00F42414" w:rsidRPr="00F42414" w:rsidRDefault="00681711" w:rsidP="00F42414">
      <w:pPr>
        <w:pStyle w:val="ListParagraph"/>
        <w:numPr>
          <w:ilvl w:val="1"/>
          <w:numId w:val="2"/>
        </w:numPr>
      </w:pPr>
      <w:r>
        <w:t>After 25 minutes, no accept</w:t>
      </w:r>
    </w:p>
    <w:p w14:paraId="278CCD70" w14:textId="77777777" w:rsidR="007A4740" w:rsidRDefault="007A4740" w:rsidP="00C11F87"/>
    <w:p w14:paraId="06F59D24" w14:textId="77777777" w:rsidR="00867031" w:rsidRDefault="00867031" w:rsidP="00C11F87"/>
    <w:p w14:paraId="1F952782" w14:textId="77777777" w:rsidR="00C11F87" w:rsidRDefault="00C11F87" w:rsidP="00C11F87"/>
    <w:sectPr w:rsidR="00C11F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478B3"/>
    <w:multiLevelType w:val="hybridMultilevel"/>
    <w:tmpl w:val="FD4AB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D75915"/>
    <w:multiLevelType w:val="hybridMultilevel"/>
    <w:tmpl w:val="119AA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5D34D7"/>
    <w:multiLevelType w:val="hybridMultilevel"/>
    <w:tmpl w:val="17EAA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LQwNzW2NAYShko6SsGpxcWZ+XkgBSa1AOf3tZksAAAA"/>
  </w:docVars>
  <w:rsids>
    <w:rsidRoot w:val="002A5DF1"/>
    <w:rsid w:val="000546E1"/>
    <w:rsid w:val="000E7234"/>
    <w:rsid w:val="0024632B"/>
    <w:rsid w:val="002A5DF1"/>
    <w:rsid w:val="002F11C5"/>
    <w:rsid w:val="00317539"/>
    <w:rsid w:val="003618E4"/>
    <w:rsid w:val="00413C01"/>
    <w:rsid w:val="00436754"/>
    <w:rsid w:val="00437904"/>
    <w:rsid w:val="0046568C"/>
    <w:rsid w:val="00475588"/>
    <w:rsid w:val="004D1D3B"/>
    <w:rsid w:val="00501A66"/>
    <w:rsid w:val="00515620"/>
    <w:rsid w:val="00570EAE"/>
    <w:rsid w:val="005C0147"/>
    <w:rsid w:val="005C2F86"/>
    <w:rsid w:val="005C72F7"/>
    <w:rsid w:val="00626090"/>
    <w:rsid w:val="00654A4C"/>
    <w:rsid w:val="00671D33"/>
    <w:rsid w:val="00681711"/>
    <w:rsid w:val="00692FC2"/>
    <w:rsid w:val="006F2E05"/>
    <w:rsid w:val="007A4740"/>
    <w:rsid w:val="007F3C76"/>
    <w:rsid w:val="00846CB6"/>
    <w:rsid w:val="00867031"/>
    <w:rsid w:val="009D76E2"/>
    <w:rsid w:val="00A51135"/>
    <w:rsid w:val="00AC1B4D"/>
    <w:rsid w:val="00AF5519"/>
    <w:rsid w:val="00B10023"/>
    <w:rsid w:val="00C11F87"/>
    <w:rsid w:val="00C26CB5"/>
    <w:rsid w:val="00CD3C67"/>
    <w:rsid w:val="00D3534A"/>
    <w:rsid w:val="00D443E9"/>
    <w:rsid w:val="00D477B0"/>
    <w:rsid w:val="00D569F1"/>
    <w:rsid w:val="00D60163"/>
    <w:rsid w:val="00D952C9"/>
    <w:rsid w:val="00EB0576"/>
    <w:rsid w:val="00EB1FC9"/>
    <w:rsid w:val="00EB2FB8"/>
    <w:rsid w:val="00EE27F2"/>
    <w:rsid w:val="00F13ED2"/>
    <w:rsid w:val="00F42414"/>
    <w:rsid w:val="00FB1358"/>
    <w:rsid w:val="00FB3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C6707"/>
  <w15:chartTrackingRefBased/>
  <w15:docId w15:val="{D8A819CF-0292-4DBC-827D-26995E4D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DF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424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33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71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, Michael</dc:creator>
  <cp:keywords/>
  <dc:description/>
  <cp:lastModifiedBy>Imtiaz, Nafiz</cp:lastModifiedBy>
  <cp:revision>44</cp:revision>
  <dcterms:created xsi:type="dcterms:W3CDTF">2021-02-15T18:57:00Z</dcterms:created>
  <dcterms:modified xsi:type="dcterms:W3CDTF">2022-03-02T21:49:00Z</dcterms:modified>
</cp:coreProperties>
</file>